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97e835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97e8355-7971-11ec-af62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4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I0lEQVR42s1WuRHDMAzDZQHuvyU2YAjQXZrcEYXlwpYLHCk8FPpnEa/6B6BaD0Bv+MHv+vcfBqiLRVazd3PEQ81qluucTQBvkAjjpvDmbDlPAq8XZYioxPlhG90V4FdL7arC1dD1/AYH5KgF/r72O2Db60Dq89qvkNY9luK1vlHyFCVY2n1XvD23ou3BKfXKh+oTDVPeRAIrUJ9eYmbAAv3WE2Vcu5z9BulOX2bk7Ld6GPaGZ789Eb0uZkB/innKJjDFZzy512wosO76k+gs6SmOAf+K261N1gv4Y1kYMFrbAbx60tSlRvJZ3VrbhcT8kAY9gwP55/mmtALXe4n566Bay3XmfmClbBpG6sPmFiPntwzDU6Qz9wNPS4/hgP7ee9/9AvSHW6akYNCJ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phone service is not working. I can not make calls or text messages</w:t>
      </w:r>
      <w:r>
        <w:t xml:space="preserve"> </w:t>
      </w:r>
      <w:r>
        <w:t xml:space="preserve">or receive them. This has been going on since I woke up thismorning</w:t>
      </w:r>
      <w:r>
        <w:t xml:space="preserve"> </w:t>
      </w:r>
      <w:r>
        <w:t xml:space="preserve">around 11am..please let me know when this can be fixed. Thank yo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97e8355-7971-11ec-af62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4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97e8355-7971-11ec-af62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97e8355-7971-11ec-af62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97e8355</dc:title>
  <dc:creator/>
  <cp:keywords/>
  <dcterms:created xsi:type="dcterms:W3CDTF">2026-05-03T11:54:53Z</dcterms:created>
  <dcterms:modified xsi:type="dcterms:W3CDTF">2026-05-03T11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